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4B99A" w14:textId="65BFC468" w:rsidR="00004116" w:rsidRDefault="00D86B05" w:rsidP="00EF59A0">
      <w:pPr>
        <w:tabs>
          <w:tab w:val="left" w:pos="5670"/>
        </w:tabs>
        <w:spacing w:after="240" w:line="276" w:lineRule="auto"/>
        <w:jc w:val="center"/>
        <w:rPr>
          <w:rFonts w:ascii="Sakkal Majalla" w:hAnsi="Sakkal Majalla" w:cs="Sakkal Majalla"/>
          <w:b/>
          <w:bCs/>
          <w:sz w:val="36"/>
          <w:szCs w:val="36"/>
          <w:rtl/>
        </w:rPr>
      </w:pPr>
      <w:r w:rsidRPr="004D0ED0">
        <w:rPr>
          <w:rFonts w:ascii="Sakkal Majalla" w:hAnsi="Sakkal Majalla" w:cs="Sakkal Majalla"/>
          <w:b/>
          <w:bCs/>
          <w:sz w:val="36"/>
          <w:szCs w:val="36"/>
          <w:rtl/>
        </w:rPr>
        <w:t xml:space="preserve">نموذج طلب تمديد </w:t>
      </w:r>
      <w:r w:rsidR="00EF04CB" w:rsidRPr="004D0ED0">
        <w:rPr>
          <w:rFonts w:ascii="Sakkal Majalla" w:hAnsi="Sakkal Majalla" w:cs="Sakkal Majalla" w:hint="cs"/>
          <w:b/>
          <w:bCs/>
          <w:sz w:val="36"/>
          <w:szCs w:val="36"/>
          <w:rtl/>
        </w:rPr>
        <w:t>مدة (</w:t>
      </w:r>
      <w:r w:rsidRPr="004D0ED0">
        <w:rPr>
          <w:rFonts w:ascii="Sakkal Majalla" w:hAnsi="Sakkal Majalla" w:cs="Sakkal Majalla"/>
          <w:b/>
          <w:bCs/>
          <w:sz w:val="36"/>
          <w:szCs w:val="36"/>
          <w:rtl/>
        </w:rPr>
        <w:t>مشروع بحثي</w:t>
      </w:r>
      <w:r w:rsidR="00EF04CB" w:rsidRPr="004D0ED0">
        <w:rPr>
          <w:rFonts w:ascii="Sakkal Majalla" w:hAnsi="Sakkal Majalla" w:cs="Sakkal Majalla" w:hint="cs"/>
          <w:b/>
          <w:bCs/>
          <w:sz w:val="36"/>
          <w:szCs w:val="36"/>
          <w:rtl/>
        </w:rPr>
        <w:t>)</w:t>
      </w:r>
    </w:p>
    <w:tbl>
      <w:tblPr>
        <w:bidiVisual/>
        <w:tblW w:w="9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2"/>
        <w:gridCol w:w="2280"/>
        <w:gridCol w:w="2550"/>
        <w:gridCol w:w="2550"/>
      </w:tblGrid>
      <w:tr w:rsidR="00000000" w14:paraId="0BE96437" w14:textId="77777777">
        <w:tc>
          <w:tcPr>
            <w:tcW w:w="2442" w:type="dxa"/>
            <w:shd w:val="clear" w:color="auto" w:fill="C5E0B3"/>
          </w:tcPr>
          <w:p w14:paraId="6CD6FB82" w14:textId="1C6774BF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قم المشروع</w:t>
            </w:r>
          </w:p>
        </w:tc>
        <w:tc>
          <w:tcPr>
            <w:tcW w:w="2280" w:type="dxa"/>
            <w:shd w:val="clear" w:color="auto" w:fill="auto"/>
          </w:tcPr>
          <w:p w14:paraId="1A02A8F6" w14:textId="77777777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50" w:type="dxa"/>
            <w:shd w:val="clear" w:color="auto" w:fill="C5E0B3"/>
          </w:tcPr>
          <w:p w14:paraId="73189458" w14:textId="362220C7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برنامج المشروع</w:t>
            </w:r>
          </w:p>
        </w:tc>
        <w:tc>
          <w:tcPr>
            <w:tcW w:w="2550" w:type="dxa"/>
            <w:shd w:val="clear" w:color="auto" w:fill="auto"/>
          </w:tcPr>
          <w:p w14:paraId="786D15C7" w14:textId="6D1D5995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000000" w14:paraId="671B359B" w14:textId="77777777">
        <w:tc>
          <w:tcPr>
            <w:tcW w:w="2442" w:type="dxa"/>
            <w:shd w:val="clear" w:color="auto" w:fill="C5E0B3"/>
          </w:tcPr>
          <w:p w14:paraId="4E6DFA6B" w14:textId="47F67B48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تاريخ بداية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عقد</w:t>
            </w:r>
          </w:p>
        </w:tc>
        <w:tc>
          <w:tcPr>
            <w:tcW w:w="2280" w:type="dxa"/>
            <w:shd w:val="clear" w:color="auto" w:fill="auto"/>
          </w:tcPr>
          <w:p w14:paraId="1CF112FF" w14:textId="2AEFFDD9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677BD2">
              <w:rPr>
                <w:rFonts w:ascii="Sakkal Majalla" w:hAnsi="Sakkal Majalla" w:cs="Sakkal Majalla" w:hint="cs"/>
                <w:sz w:val="28"/>
                <w:szCs w:val="28"/>
                <w:rtl/>
              </w:rPr>
              <w:t>202 م</w:t>
            </w:r>
          </w:p>
        </w:tc>
        <w:tc>
          <w:tcPr>
            <w:tcW w:w="2550" w:type="dxa"/>
            <w:shd w:val="clear" w:color="auto" w:fill="C5E0B3"/>
          </w:tcPr>
          <w:p w14:paraId="677274A3" w14:textId="62405D9E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تاريخ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نهائي عقد</w:t>
            </w:r>
          </w:p>
        </w:tc>
        <w:tc>
          <w:tcPr>
            <w:tcW w:w="2550" w:type="dxa"/>
            <w:shd w:val="clear" w:color="auto" w:fill="auto"/>
          </w:tcPr>
          <w:p w14:paraId="510C7CC3" w14:textId="510A0FE8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 /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202 م</w:t>
            </w:r>
          </w:p>
        </w:tc>
      </w:tr>
      <w:tr w:rsidR="00000000" w14:paraId="1B8C11B8" w14:textId="77777777">
        <w:tc>
          <w:tcPr>
            <w:tcW w:w="2442" w:type="dxa"/>
            <w:shd w:val="clear" w:color="auto" w:fill="C5E0B3"/>
          </w:tcPr>
          <w:p w14:paraId="4B6BF07D" w14:textId="77777777" w:rsidR="00520F89" w:rsidRDefault="00520F89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نوان البحث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06F5B777" w14:textId="77777777" w:rsidR="00520F89" w:rsidRDefault="00520F89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000000" w14:paraId="6C4EA30B" w14:textId="77777777">
        <w:tc>
          <w:tcPr>
            <w:tcW w:w="2442" w:type="dxa"/>
            <w:shd w:val="clear" w:color="auto" w:fill="C5E0B3"/>
          </w:tcPr>
          <w:p w14:paraId="302E10D5" w14:textId="55E46653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سم الباحث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رئيس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69C2AC08" w14:textId="77777777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E2240" w14:paraId="51F3EB84" w14:textId="77777777">
        <w:tc>
          <w:tcPr>
            <w:tcW w:w="2442" w:type="dxa"/>
            <w:shd w:val="clear" w:color="auto" w:fill="C5E0B3"/>
          </w:tcPr>
          <w:p w14:paraId="4773AE60" w14:textId="0A931AF9" w:rsidR="001E2240" w:rsidRDefault="00D93996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كلية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3BF570C4" w14:textId="77777777" w:rsidR="001E2240" w:rsidRDefault="001E224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000000" w14:paraId="15EBC05B" w14:textId="77777777">
        <w:tc>
          <w:tcPr>
            <w:tcW w:w="2442" w:type="dxa"/>
            <w:shd w:val="clear" w:color="auto" w:fill="C5E0B3"/>
          </w:tcPr>
          <w:p w14:paraId="28EB4F62" w14:textId="6197B1E1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دة التمديد الطلب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06D0DE45" w14:textId="77777777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3617343B" w14:textId="77777777" w:rsidR="00AB1334" w:rsidRPr="00FB0D7D" w:rsidRDefault="00AB1334">
      <w:pPr>
        <w:rPr>
          <w:sz w:val="28"/>
          <w:szCs w:val="28"/>
        </w:rPr>
      </w:pPr>
    </w:p>
    <w:tbl>
      <w:tblPr>
        <w:bidiVisual/>
        <w:tblW w:w="9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2"/>
        <w:gridCol w:w="2580"/>
        <w:gridCol w:w="2400"/>
        <w:gridCol w:w="2400"/>
      </w:tblGrid>
      <w:tr w:rsidR="00000000" w14:paraId="36E81F4F" w14:textId="77777777">
        <w:tc>
          <w:tcPr>
            <w:tcW w:w="2442" w:type="dxa"/>
            <w:shd w:val="clear" w:color="auto" w:fill="C5E0B3"/>
          </w:tcPr>
          <w:p w14:paraId="29594B87" w14:textId="6A212A96" w:rsidR="00AB1334" w:rsidRDefault="00AB1334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أ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تعهــد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أ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نا الــباحـــث الرئيــس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61B34EEF" w14:textId="77777777" w:rsidR="00AB1334" w:rsidRDefault="00AB1334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000000" w14:paraId="5F00C77E" w14:textId="77777777">
        <w:tc>
          <w:tcPr>
            <w:tcW w:w="2442" w:type="dxa"/>
            <w:shd w:val="clear" w:color="auto" w:fill="C5E0B3"/>
          </w:tcPr>
          <w:p w14:paraId="724431DA" w14:textId="156BA1CC" w:rsidR="00AB1334" w:rsidRDefault="00AB1334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صاحب ر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قم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المشروع البحثي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3D396C69" w14:textId="77777777" w:rsidR="00AB1334" w:rsidRDefault="00AB1334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9E4FDB" w14:paraId="08AED467" w14:textId="77777777">
        <w:tc>
          <w:tcPr>
            <w:tcW w:w="9822" w:type="dxa"/>
            <w:gridSpan w:val="4"/>
            <w:shd w:val="clear" w:color="auto" w:fill="C5E0B3"/>
          </w:tcPr>
          <w:p w14:paraId="420659C6" w14:textId="11BC4137" w:rsidR="009E4FDB" w:rsidRDefault="009E4FDB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إ</w:t>
            </w:r>
            <w: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 xml:space="preserve">نني </w:t>
            </w: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أ</w:t>
            </w:r>
            <w: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غب في تمديد المشروع البحثي المر</w:t>
            </w: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قم</w:t>
            </w:r>
            <w: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 xml:space="preserve"> أعلاه وذلك </w:t>
            </w:r>
            <w:r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للأسباب</w:t>
            </w:r>
            <w:r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 xml:space="preserve"> التالية:</w:t>
            </w:r>
          </w:p>
        </w:tc>
      </w:tr>
      <w:tr w:rsidR="009E4FDB" w14:paraId="22B97E98" w14:textId="77777777">
        <w:tc>
          <w:tcPr>
            <w:tcW w:w="9822" w:type="dxa"/>
            <w:gridSpan w:val="4"/>
            <w:shd w:val="clear" w:color="auto" w:fill="C5E0B3"/>
          </w:tcPr>
          <w:p w14:paraId="7CD8C2E3" w14:textId="70E4183F" w:rsidR="009E4FDB" w:rsidRDefault="009E4FDB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بررات التمديد*</w:t>
            </w:r>
          </w:p>
        </w:tc>
      </w:tr>
      <w:tr w:rsidR="00E869B5" w14:paraId="3071FBEC" w14:textId="77777777">
        <w:tc>
          <w:tcPr>
            <w:tcW w:w="9822" w:type="dxa"/>
            <w:gridSpan w:val="4"/>
            <w:shd w:val="clear" w:color="auto" w:fill="auto"/>
          </w:tcPr>
          <w:p w14:paraId="2BFDD670" w14:textId="77777777" w:rsidR="00E869B5" w:rsidRDefault="00E869B5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419C549" w14:textId="77777777" w:rsidR="00E869B5" w:rsidRDefault="00E869B5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6B20FCA" w14:textId="77777777" w:rsidR="00E869B5" w:rsidRDefault="00E869B5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63F337A6" w14:textId="77777777" w:rsidR="00E869B5" w:rsidRDefault="00E869B5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9384176" w14:textId="77777777" w:rsidR="00E869B5" w:rsidRDefault="00E869B5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5F559C6B" w14:textId="77777777" w:rsidR="00E869B5" w:rsidRDefault="00E869B5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3EE4740" w14:textId="77777777" w:rsidR="00E869B5" w:rsidRDefault="00E869B5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0470AB1" w14:textId="77777777" w:rsidR="00E869B5" w:rsidRDefault="00E869B5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</w:p>
        </w:tc>
      </w:tr>
      <w:tr w:rsidR="00000000" w14:paraId="73B3F91A" w14:textId="77777777">
        <w:tc>
          <w:tcPr>
            <w:tcW w:w="2442" w:type="dxa"/>
            <w:shd w:val="clear" w:color="auto" w:fill="C5E0B3"/>
          </w:tcPr>
          <w:p w14:paraId="2CC2AFE7" w14:textId="710C3E9B" w:rsidR="00AB1334" w:rsidRDefault="00AB1334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باحــث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رئيــس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43E2ED3C" w14:textId="77777777" w:rsidR="00AB1334" w:rsidRDefault="00AB1334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</w:p>
        </w:tc>
      </w:tr>
      <w:tr w:rsidR="00000000" w14:paraId="09E90848" w14:textId="77777777">
        <w:tc>
          <w:tcPr>
            <w:tcW w:w="2442" w:type="dxa"/>
            <w:shd w:val="clear" w:color="auto" w:fill="C5E0B3"/>
          </w:tcPr>
          <w:p w14:paraId="1BBB8D92" w14:textId="1D78D3F3" w:rsidR="00AB1334" w:rsidRDefault="00AB1334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ـتاريـــــــــــــخ</w:t>
            </w:r>
          </w:p>
        </w:tc>
        <w:tc>
          <w:tcPr>
            <w:tcW w:w="2580" w:type="dxa"/>
            <w:shd w:val="clear" w:color="auto" w:fill="auto"/>
          </w:tcPr>
          <w:p w14:paraId="051B259F" w14:textId="43D3B9FF" w:rsidR="00AB1334" w:rsidRDefault="00AB1334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 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202 م</w:t>
            </w:r>
          </w:p>
        </w:tc>
        <w:tc>
          <w:tcPr>
            <w:tcW w:w="2400" w:type="dxa"/>
            <w:shd w:val="clear" w:color="auto" w:fill="C5E0B3"/>
          </w:tcPr>
          <w:p w14:paraId="7D7EE607" w14:textId="0A95160E" w:rsidR="00AB1334" w:rsidRDefault="00AB1334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ـتوقيـــــــــــــع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2400" w:type="dxa"/>
            <w:shd w:val="clear" w:color="auto" w:fill="auto"/>
          </w:tcPr>
          <w:p w14:paraId="0532D383" w14:textId="0E0C335D" w:rsidR="00AB1334" w:rsidRDefault="00AB1334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</w:p>
        </w:tc>
      </w:tr>
    </w:tbl>
    <w:p w14:paraId="53DA0866" w14:textId="6BAFB2A9" w:rsidR="00DF0C4C" w:rsidRPr="00CC532C" w:rsidRDefault="00DF0C4C" w:rsidP="00DF0C4C">
      <w:pPr>
        <w:rPr>
          <w:sz w:val="16"/>
          <w:szCs w:val="16"/>
        </w:rPr>
      </w:pPr>
      <w:r w:rsidRPr="00CC532C">
        <w:rPr>
          <w:rFonts w:ascii="Sakkal Majalla" w:hAnsi="Sakkal Majalla" w:cs="Sakkal Majalla" w:hint="cs"/>
          <w:sz w:val="22"/>
          <w:szCs w:val="22"/>
          <w:rtl/>
        </w:rPr>
        <w:t>*</w:t>
      </w:r>
      <w:r w:rsidRPr="00CC532C">
        <w:rPr>
          <w:rFonts w:ascii="Sakkal Majalla" w:hAnsi="Sakkal Majalla" w:cs="Sakkal Majalla"/>
          <w:sz w:val="22"/>
          <w:szCs w:val="22"/>
          <w:rtl/>
        </w:rPr>
        <w:t xml:space="preserve">ملاحظة: الرجاء ارفاق ملفات داعمة للمبررات    </w:t>
      </w:r>
    </w:p>
    <w:p w14:paraId="029C76DC" w14:textId="77777777" w:rsidR="00DF0C4C" w:rsidRPr="00DF0C4C" w:rsidRDefault="00DF0C4C" w:rsidP="00270878">
      <w:pPr>
        <w:tabs>
          <w:tab w:val="left" w:pos="5670"/>
        </w:tabs>
        <w:rPr>
          <w:rFonts w:ascii="Sakkal Majalla" w:hAnsi="Sakkal Majalla" w:cs="Sakkal Majalla"/>
          <w:rtl/>
        </w:rPr>
      </w:pPr>
    </w:p>
    <w:sectPr w:rsidR="00DF0C4C" w:rsidRPr="00DF0C4C" w:rsidSect="00823E87">
      <w:headerReference w:type="default" r:id="rId8"/>
      <w:pgSz w:w="11906" w:h="16838" w:code="9"/>
      <w:pgMar w:top="1152" w:right="1008" w:bottom="1008" w:left="1008" w:header="144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BFB17" w14:textId="77777777" w:rsidR="00823E87" w:rsidRDefault="00823E87">
      <w:r>
        <w:separator/>
      </w:r>
    </w:p>
  </w:endnote>
  <w:endnote w:type="continuationSeparator" w:id="0">
    <w:p w14:paraId="37FAB43B" w14:textId="77777777" w:rsidR="00823E87" w:rsidRDefault="00823E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mohammad bold art 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43931" w14:textId="77777777" w:rsidR="00823E87" w:rsidRDefault="00823E87">
      <w:r>
        <w:separator/>
      </w:r>
    </w:p>
  </w:footnote>
  <w:footnote w:type="continuationSeparator" w:id="0">
    <w:p w14:paraId="4C9DC275" w14:textId="77777777" w:rsidR="00823E87" w:rsidRDefault="00823E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CF2AE" w14:textId="1BEAEB74" w:rsidR="00086047" w:rsidRDefault="00000000" w:rsidP="00EE47F2">
    <w:pPr>
      <w:pStyle w:val="Header"/>
      <w:ind w:right="-180" w:hanging="1000"/>
    </w:pPr>
    <w:r>
      <w:pict w14:anchorId="30454B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97.25pt;height:114pt">
          <v:imagedata r:id="rId1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81D"/>
    <w:multiLevelType w:val="multilevel"/>
    <w:tmpl w:val="85FEDA8E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" w15:restartNumberingAfterBreak="0">
    <w:nsid w:val="059A105F"/>
    <w:multiLevelType w:val="singleLevel"/>
    <w:tmpl w:val="8708E5C2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i w:val="0"/>
        <w:sz w:val="24"/>
      </w:rPr>
    </w:lvl>
  </w:abstractNum>
  <w:abstractNum w:abstractNumId="2" w15:restartNumberingAfterBreak="0">
    <w:nsid w:val="0CF139DD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  <w:rPr>
        <w:rFonts w:cs="Times New Roman"/>
      </w:rPr>
    </w:lvl>
  </w:abstractNum>
  <w:abstractNum w:abstractNumId="3" w15:restartNumberingAfterBreak="0">
    <w:nsid w:val="118A7C49"/>
    <w:multiLevelType w:val="singleLevel"/>
    <w:tmpl w:val="0ACA2DBA"/>
    <w:lvl w:ilvl="0">
      <w:start w:val="1"/>
      <w:numFmt w:val="chosung"/>
      <w:lvlText w:val=""/>
      <w:lvlJc w:val="center"/>
      <w:pPr>
        <w:tabs>
          <w:tab w:val="num" w:pos="648"/>
        </w:tabs>
        <w:ind w:right="340" w:hanging="52"/>
      </w:pPr>
      <w:rPr>
        <w:rFonts w:ascii="Wingdings" w:hAnsi="Wingdings" w:hint="default"/>
      </w:rPr>
    </w:lvl>
  </w:abstractNum>
  <w:abstractNum w:abstractNumId="4" w15:restartNumberingAfterBreak="0">
    <w:nsid w:val="2A3F686A"/>
    <w:multiLevelType w:val="multilevel"/>
    <w:tmpl w:val="30384CC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5" w15:restartNumberingAfterBreak="0">
    <w:nsid w:val="30D34BB2"/>
    <w:multiLevelType w:val="multilevel"/>
    <w:tmpl w:val="84E23D18"/>
    <w:lvl w:ilvl="0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6" w15:restartNumberingAfterBreak="0">
    <w:nsid w:val="310720E8"/>
    <w:multiLevelType w:val="multilevel"/>
    <w:tmpl w:val="4C36141A"/>
    <w:lvl w:ilvl="0">
      <w:start w:val="1"/>
      <w:numFmt w:val="bullet"/>
      <w:lvlText w:val=""/>
      <w:lvlJc w:val="left"/>
      <w:pPr>
        <w:tabs>
          <w:tab w:val="num" w:pos="8841"/>
        </w:tabs>
        <w:ind w:left="8841" w:right="8841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9561"/>
        </w:tabs>
        <w:ind w:left="9561" w:right="9561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0281"/>
        </w:tabs>
        <w:ind w:left="10281" w:right="1028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1001"/>
        </w:tabs>
        <w:ind w:left="11001" w:right="1100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11721"/>
        </w:tabs>
        <w:ind w:left="11721" w:right="11721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12441"/>
        </w:tabs>
        <w:ind w:left="12441" w:right="1244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13161"/>
        </w:tabs>
        <w:ind w:left="13161" w:right="1316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13881"/>
        </w:tabs>
        <w:ind w:left="13881" w:right="13881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14601"/>
        </w:tabs>
        <w:ind w:left="14601" w:right="14601" w:hanging="360"/>
      </w:pPr>
      <w:rPr>
        <w:rFonts w:ascii="Wingdings" w:hAnsi="Wingdings" w:hint="default"/>
      </w:rPr>
    </w:lvl>
  </w:abstractNum>
  <w:abstractNum w:abstractNumId="7" w15:restartNumberingAfterBreak="0">
    <w:nsid w:val="387B18FA"/>
    <w:multiLevelType w:val="multilevel"/>
    <w:tmpl w:val="C9F447D4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lowerLetter"/>
      <w:lvlText w:val="%2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6480"/>
        </w:tabs>
        <w:ind w:right="648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7200"/>
        </w:tabs>
        <w:ind w:right="720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7920"/>
        </w:tabs>
        <w:ind w:right="79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8640"/>
        </w:tabs>
        <w:ind w:right="8640" w:hanging="180"/>
      </w:pPr>
      <w:rPr>
        <w:rFonts w:cs="Times New Roman"/>
      </w:rPr>
    </w:lvl>
  </w:abstractNum>
  <w:abstractNum w:abstractNumId="8" w15:restartNumberingAfterBreak="0">
    <w:nsid w:val="4BD03847"/>
    <w:multiLevelType w:val="multilevel"/>
    <w:tmpl w:val="F170D840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irohaFullWidth"/>
      <w:lvlText w:val="o"/>
      <w:lvlJc w:val="right"/>
      <w:pPr>
        <w:tabs>
          <w:tab w:val="num" w:pos="3240"/>
        </w:tabs>
        <w:ind w:right="3240" w:hanging="360"/>
      </w:pPr>
      <w:rPr>
        <w:rFonts w:ascii="Courier New" w:cs="Times New Roman" w:hint="default"/>
      </w:rPr>
    </w:lvl>
    <w:lvl w:ilvl="2">
      <w:start w:val="1"/>
      <w:numFmt w:val="irohaFullWidth"/>
      <w:lvlText w:val=""/>
      <w:lvlJc w:val="right"/>
      <w:pPr>
        <w:tabs>
          <w:tab w:val="num" w:pos="3960"/>
        </w:tabs>
        <w:ind w:right="3960" w:hanging="360"/>
      </w:pPr>
      <w:rPr>
        <w:rFonts w:ascii="Wingdings" w:cs="Times New Roman" w:hint="default"/>
      </w:rPr>
    </w:lvl>
    <w:lvl w:ilvl="3">
      <w:start w:val="1"/>
      <w:numFmt w:val="irohaFullWidth"/>
      <w:lvlText w:val=""/>
      <w:lvlJc w:val="right"/>
      <w:pPr>
        <w:tabs>
          <w:tab w:val="num" w:pos="4680"/>
        </w:tabs>
        <w:ind w:right="4680" w:hanging="360"/>
      </w:pPr>
      <w:rPr>
        <w:rFonts w:ascii="Symbol" w:cs="Times New Roman" w:hint="default"/>
      </w:rPr>
    </w:lvl>
    <w:lvl w:ilvl="4">
      <w:start w:val="1"/>
      <w:numFmt w:val="irohaFullWidth"/>
      <w:lvlText w:val="o"/>
      <w:lvlJc w:val="right"/>
      <w:pPr>
        <w:tabs>
          <w:tab w:val="num" w:pos="5400"/>
        </w:tabs>
        <w:ind w:right="5400" w:hanging="360"/>
      </w:pPr>
      <w:rPr>
        <w:rFonts w:ascii="Courier New" w:cs="Times New Roman" w:hint="default"/>
      </w:rPr>
    </w:lvl>
    <w:lvl w:ilvl="5">
      <w:start w:val="1"/>
      <w:numFmt w:val="irohaFullWidth"/>
      <w:lvlText w:val=""/>
      <w:lvlJc w:val="right"/>
      <w:pPr>
        <w:tabs>
          <w:tab w:val="num" w:pos="6120"/>
        </w:tabs>
        <w:ind w:right="6120" w:hanging="360"/>
      </w:pPr>
      <w:rPr>
        <w:rFonts w:ascii="Wingdings" w:cs="Times New Roman" w:hint="default"/>
      </w:rPr>
    </w:lvl>
    <w:lvl w:ilvl="6">
      <w:start w:val="1"/>
      <w:numFmt w:val="irohaFullWidth"/>
      <w:lvlText w:val=""/>
      <w:lvlJc w:val="right"/>
      <w:pPr>
        <w:tabs>
          <w:tab w:val="num" w:pos="6840"/>
        </w:tabs>
        <w:ind w:right="6840" w:hanging="360"/>
      </w:pPr>
      <w:rPr>
        <w:rFonts w:ascii="Symbol" w:cs="Times New Roman" w:hint="default"/>
      </w:rPr>
    </w:lvl>
    <w:lvl w:ilvl="7">
      <w:start w:val="1"/>
      <w:numFmt w:val="irohaFullWidth"/>
      <w:lvlText w:val="o"/>
      <w:lvlJc w:val="right"/>
      <w:pPr>
        <w:tabs>
          <w:tab w:val="num" w:pos="7560"/>
        </w:tabs>
        <w:ind w:right="7560" w:hanging="360"/>
      </w:pPr>
      <w:rPr>
        <w:rFonts w:ascii="Courier New" w:cs="Times New Roman" w:hint="default"/>
      </w:rPr>
    </w:lvl>
    <w:lvl w:ilvl="8">
      <w:start w:val="1"/>
      <w:numFmt w:val="irohaFullWidth"/>
      <w:lvlText w:val=""/>
      <w:lvlJc w:val="right"/>
      <w:pPr>
        <w:tabs>
          <w:tab w:val="num" w:pos="8280"/>
        </w:tabs>
        <w:ind w:right="8280" w:hanging="360"/>
      </w:pPr>
      <w:rPr>
        <w:rFonts w:ascii="Wingdings" w:cs="Times New Roman" w:hint="default"/>
      </w:rPr>
    </w:lvl>
  </w:abstractNum>
  <w:abstractNum w:abstractNumId="9" w15:restartNumberingAfterBreak="0">
    <w:nsid w:val="4C187F5A"/>
    <w:multiLevelType w:val="hybridMultilevel"/>
    <w:tmpl w:val="683E7684"/>
    <w:lvl w:ilvl="0" w:tplc="465E0EA0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tabs>
          <w:tab w:val="num" w:pos="648"/>
        </w:tabs>
        <w:ind w:left="360" w:hanging="72"/>
      </w:pPr>
      <w:rPr>
        <w:rFonts w:ascii="Wingdings" w:hAnsi="Wingdings" w:hint="default"/>
      </w:rPr>
    </w:lvl>
  </w:abstractNum>
  <w:abstractNum w:abstractNumId="11" w15:restartNumberingAfterBreak="0">
    <w:nsid w:val="53704871"/>
    <w:multiLevelType w:val="multilevel"/>
    <w:tmpl w:val="9DB2550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2" w15:restartNumberingAfterBreak="0">
    <w:nsid w:val="56B22B3E"/>
    <w:multiLevelType w:val="singleLevel"/>
    <w:tmpl w:val="42123E56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13" w15:restartNumberingAfterBreak="0">
    <w:nsid w:val="58852998"/>
    <w:multiLevelType w:val="singleLevel"/>
    <w:tmpl w:val="F336EEBA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sz w:val="28"/>
      </w:rPr>
    </w:lvl>
  </w:abstractNum>
  <w:abstractNum w:abstractNumId="14" w15:restartNumberingAfterBreak="0">
    <w:nsid w:val="59F55324"/>
    <w:multiLevelType w:val="multilevel"/>
    <w:tmpl w:val="9684F15C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5" w15:restartNumberingAfterBreak="0">
    <w:nsid w:val="60C47A28"/>
    <w:multiLevelType w:val="hybridMultilevel"/>
    <w:tmpl w:val="5D8AD2E2"/>
    <w:lvl w:ilvl="0" w:tplc="9DFC6120">
      <w:start w:val="1"/>
      <w:numFmt w:val="arabicAlpha"/>
      <w:lvlText w:val="(%1)"/>
      <w:lvlJc w:val="left"/>
      <w:pPr>
        <w:ind w:left="638" w:hanging="360"/>
      </w:pPr>
      <w:rPr>
        <w:rFonts w:hint="default"/>
        <w:b w:val="0"/>
        <w:i w:val="0"/>
        <w:strike w:val="0"/>
        <w:dstrike w:val="0"/>
        <w:color w:val="auto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358" w:hanging="360"/>
      </w:pPr>
    </w:lvl>
    <w:lvl w:ilvl="2" w:tplc="0409001B" w:tentative="1">
      <w:start w:val="1"/>
      <w:numFmt w:val="lowerRoman"/>
      <w:lvlText w:val="%3."/>
      <w:lvlJc w:val="right"/>
      <w:pPr>
        <w:ind w:left="2078" w:hanging="180"/>
      </w:pPr>
    </w:lvl>
    <w:lvl w:ilvl="3" w:tplc="0409000F" w:tentative="1">
      <w:start w:val="1"/>
      <w:numFmt w:val="decimal"/>
      <w:lvlText w:val="%4."/>
      <w:lvlJc w:val="left"/>
      <w:pPr>
        <w:ind w:left="2798" w:hanging="360"/>
      </w:pPr>
    </w:lvl>
    <w:lvl w:ilvl="4" w:tplc="04090019" w:tentative="1">
      <w:start w:val="1"/>
      <w:numFmt w:val="lowerLetter"/>
      <w:lvlText w:val="%5."/>
      <w:lvlJc w:val="left"/>
      <w:pPr>
        <w:ind w:left="3518" w:hanging="360"/>
      </w:pPr>
    </w:lvl>
    <w:lvl w:ilvl="5" w:tplc="0409001B" w:tentative="1">
      <w:start w:val="1"/>
      <w:numFmt w:val="lowerRoman"/>
      <w:lvlText w:val="%6."/>
      <w:lvlJc w:val="right"/>
      <w:pPr>
        <w:ind w:left="4238" w:hanging="180"/>
      </w:pPr>
    </w:lvl>
    <w:lvl w:ilvl="6" w:tplc="0409000F" w:tentative="1">
      <w:start w:val="1"/>
      <w:numFmt w:val="decimal"/>
      <w:lvlText w:val="%7."/>
      <w:lvlJc w:val="left"/>
      <w:pPr>
        <w:ind w:left="4958" w:hanging="360"/>
      </w:pPr>
    </w:lvl>
    <w:lvl w:ilvl="7" w:tplc="04090019" w:tentative="1">
      <w:start w:val="1"/>
      <w:numFmt w:val="lowerLetter"/>
      <w:lvlText w:val="%8."/>
      <w:lvlJc w:val="left"/>
      <w:pPr>
        <w:ind w:left="5678" w:hanging="360"/>
      </w:pPr>
    </w:lvl>
    <w:lvl w:ilvl="8" w:tplc="0409001B" w:tentative="1">
      <w:start w:val="1"/>
      <w:numFmt w:val="lowerRoman"/>
      <w:lvlText w:val="%9."/>
      <w:lvlJc w:val="right"/>
      <w:pPr>
        <w:ind w:left="6398" w:hanging="180"/>
      </w:pPr>
    </w:lvl>
  </w:abstractNum>
  <w:abstractNum w:abstractNumId="16" w15:restartNumberingAfterBreak="0">
    <w:nsid w:val="63155A94"/>
    <w:multiLevelType w:val="hybridMultilevel"/>
    <w:tmpl w:val="E95041A0"/>
    <w:lvl w:ilvl="0" w:tplc="E7EE3906">
      <w:start w:val="1"/>
      <w:numFmt w:val="decimal"/>
      <w:lvlText w:val="%1-"/>
      <w:lvlJc w:val="left"/>
      <w:pPr>
        <w:ind w:left="7525" w:hanging="720"/>
      </w:pPr>
      <w:rPr>
        <w:rFonts w:ascii="Times New Roman" w:eastAsia="Times New Roman" w:hAnsi="Times New Roman" w:cs="mohammad bold art 1"/>
      </w:rPr>
    </w:lvl>
    <w:lvl w:ilvl="1" w:tplc="04090019" w:tentative="1">
      <w:start w:val="1"/>
      <w:numFmt w:val="lowerLetter"/>
      <w:lvlText w:val="%2."/>
      <w:lvlJc w:val="left"/>
      <w:pPr>
        <w:ind w:left="7885" w:hanging="360"/>
      </w:pPr>
    </w:lvl>
    <w:lvl w:ilvl="2" w:tplc="0409001B" w:tentative="1">
      <w:start w:val="1"/>
      <w:numFmt w:val="lowerRoman"/>
      <w:lvlText w:val="%3."/>
      <w:lvlJc w:val="right"/>
      <w:pPr>
        <w:ind w:left="8605" w:hanging="180"/>
      </w:pPr>
    </w:lvl>
    <w:lvl w:ilvl="3" w:tplc="0409000F" w:tentative="1">
      <w:start w:val="1"/>
      <w:numFmt w:val="decimal"/>
      <w:lvlText w:val="%4."/>
      <w:lvlJc w:val="left"/>
      <w:pPr>
        <w:ind w:left="9325" w:hanging="360"/>
      </w:pPr>
    </w:lvl>
    <w:lvl w:ilvl="4" w:tplc="04090019" w:tentative="1">
      <w:start w:val="1"/>
      <w:numFmt w:val="lowerLetter"/>
      <w:lvlText w:val="%5."/>
      <w:lvlJc w:val="left"/>
      <w:pPr>
        <w:ind w:left="10045" w:hanging="360"/>
      </w:pPr>
    </w:lvl>
    <w:lvl w:ilvl="5" w:tplc="0409001B" w:tentative="1">
      <w:start w:val="1"/>
      <w:numFmt w:val="lowerRoman"/>
      <w:lvlText w:val="%6."/>
      <w:lvlJc w:val="right"/>
      <w:pPr>
        <w:ind w:left="10765" w:hanging="180"/>
      </w:pPr>
    </w:lvl>
    <w:lvl w:ilvl="6" w:tplc="0409000F" w:tentative="1">
      <w:start w:val="1"/>
      <w:numFmt w:val="decimal"/>
      <w:lvlText w:val="%7."/>
      <w:lvlJc w:val="left"/>
      <w:pPr>
        <w:ind w:left="11485" w:hanging="360"/>
      </w:pPr>
    </w:lvl>
    <w:lvl w:ilvl="7" w:tplc="04090019" w:tentative="1">
      <w:start w:val="1"/>
      <w:numFmt w:val="lowerLetter"/>
      <w:lvlText w:val="%8."/>
      <w:lvlJc w:val="left"/>
      <w:pPr>
        <w:ind w:left="12205" w:hanging="360"/>
      </w:pPr>
    </w:lvl>
    <w:lvl w:ilvl="8" w:tplc="0409001B" w:tentative="1">
      <w:start w:val="1"/>
      <w:numFmt w:val="lowerRoman"/>
      <w:lvlText w:val="%9."/>
      <w:lvlJc w:val="right"/>
      <w:pPr>
        <w:ind w:left="12925" w:hanging="180"/>
      </w:pPr>
    </w:lvl>
  </w:abstractNum>
  <w:abstractNum w:abstractNumId="17" w15:restartNumberingAfterBreak="0">
    <w:nsid w:val="63D9460A"/>
    <w:multiLevelType w:val="singleLevel"/>
    <w:tmpl w:val="7BF85BDA"/>
    <w:lvl w:ilvl="0">
      <w:start w:val="1"/>
      <w:numFmt w:val="upperRoman"/>
      <w:lvlText w:val=" %1ا"/>
      <w:lvlJc w:val="right"/>
      <w:pPr>
        <w:tabs>
          <w:tab w:val="num" w:pos="504"/>
        </w:tabs>
        <w:ind w:right="377" w:hanging="377"/>
      </w:pPr>
      <w:rPr>
        <w:rFonts w:cs="Times New Roman" w:hint="default"/>
      </w:rPr>
    </w:lvl>
  </w:abstractNum>
  <w:abstractNum w:abstractNumId="18" w15:restartNumberingAfterBreak="0">
    <w:nsid w:val="760206D1"/>
    <w:multiLevelType w:val="multilevel"/>
    <w:tmpl w:val="701C46EC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9" w15:restartNumberingAfterBreak="0">
    <w:nsid w:val="78D66B4B"/>
    <w:multiLevelType w:val="singleLevel"/>
    <w:tmpl w:val="CBF4DA5C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20" w15:restartNumberingAfterBreak="0">
    <w:nsid w:val="79645043"/>
    <w:multiLevelType w:val="multilevel"/>
    <w:tmpl w:val="AAF4C7DE"/>
    <w:lvl w:ilvl="0">
      <w:start w:val="1"/>
      <w:numFmt w:val="bullet"/>
      <w:lvlText w:val=""/>
      <w:lvlJc w:val="right"/>
      <w:pPr>
        <w:tabs>
          <w:tab w:val="num" w:pos="720"/>
        </w:tabs>
        <w:ind w:right="720" w:hanging="360"/>
      </w:pPr>
      <w:rPr>
        <w:rFonts w:ascii="Symbol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21" w15:restartNumberingAfterBreak="0">
    <w:nsid w:val="7F8A160A"/>
    <w:multiLevelType w:val="multilevel"/>
    <w:tmpl w:val="54B41590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num w:numId="1" w16cid:durableId="1989242256">
    <w:abstractNumId w:val="6"/>
  </w:num>
  <w:num w:numId="2" w16cid:durableId="26875059">
    <w:abstractNumId w:val="5"/>
  </w:num>
  <w:num w:numId="3" w16cid:durableId="1846549108">
    <w:abstractNumId w:val="18"/>
  </w:num>
  <w:num w:numId="4" w16cid:durableId="1203440541">
    <w:abstractNumId w:val="11"/>
  </w:num>
  <w:num w:numId="5" w16cid:durableId="531042357">
    <w:abstractNumId w:val="0"/>
  </w:num>
  <w:num w:numId="6" w16cid:durableId="1450389997">
    <w:abstractNumId w:val="20"/>
  </w:num>
  <w:num w:numId="7" w16cid:durableId="190578860">
    <w:abstractNumId w:val="14"/>
  </w:num>
  <w:num w:numId="8" w16cid:durableId="1269502198">
    <w:abstractNumId w:val="21"/>
  </w:num>
  <w:num w:numId="9" w16cid:durableId="2128743171">
    <w:abstractNumId w:val="2"/>
  </w:num>
  <w:num w:numId="10" w16cid:durableId="1279482131">
    <w:abstractNumId w:val="8"/>
  </w:num>
  <w:num w:numId="11" w16cid:durableId="1376395321">
    <w:abstractNumId w:val="7"/>
  </w:num>
  <w:num w:numId="12" w16cid:durableId="810027311">
    <w:abstractNumId w:val="13"/>
  </w:num>
  <w:num w:numId="13" w16cid:durableId="103619013">
    <w:abstractNumId w:val="1"/>
  </w:num>
  <w:num w:numId="14" w16cid:durableId="1795907388">
    <w:abstractNumId w:val="12"/>
  </w:num>
  <w:num w:numId="15" w16cid:durableId="1298413880">
    <w:abstractNumId w:val="19"/>
  </w:num>
  <w:num w:numId="16" w16cid:durableId="989403179">
    <w:abstractNumId w:val="17"/>
  </w:num>
  <w:num w:numId="17" w16cid:durableId="91902775">
    <w:abstractNumId w:val="4"/>
  </w:num>
  <w:num w:numId="18" w16cid:durableId="782042438">
    <w:abstractNumId w:val="10"/>
  </w:num>
  <w:num w:numId="19" w16cid:durableId="1430005491">
    <w:abstractNumId w:val="3"/>
  </w:num>
  <w:num w:numId="20" w16cid:durableId="700477010">
    <w:abstractNumId w:val="9"/>
  </w:num>
  <w:num w:numId="21" w16cid:durableId="1834300671">
    <w:abstractNumId w:val="16"/>
  </w:num>
  <w:num w:numId="22" w16cid:durableId="6043117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DQ0NjE3NDQ0MTBW0lEKTi0uzszPAykwrAUAxoqPOSwAAAA="/>
  </w:docVars>
  <w:rsids>
    <w:rsidRoot w:val="001D4976"/>
    <w:rsid w:val="00000077"/>
    <w:rsid w:val="00004116"/>
    <w:rsid w:val="00005EDB"/>
    <w:rsid w:val="00010185"/>
    <w:rsid w:val="00017A0C"/>
    <w:rsid w:val="00021DE8"/>
    <w:rsid w:val="00067FCE"/>
    <w:rsid w:val="00071418"/>
    <w:rsid w:val="00074062"/>
    <w:rsid w:val="000811EC"/>
    <w:rsid w:val="00086047"/>
    <w:rsid w:val="0009285C"/>
    <w:rsid w:val="000B6D10"/>
    <w:rsid w:val="000C6435"/>
    <w:rsid w:val="000E313E"/>
    <w:rsid w:val="000E4F5E"/>
    <w:rsid w:val="000E6A8D"/>
    <w:rsid w:val="000F0DC1"/>
    <w:rsid w:val="000F4651"/>
    <w:rsid w:val="00133628"/>
    <w:rsid w:val="00137A8C"/>
    <w:rsid w:val="001565AF"/>
    <w:rsid w:val="00167AAD"/>
    <w:rsid w:val="0017122D"/>
    <w:rsid w:val="001739FB"/>
    <w:rsid w:val="00194E9F"/>
    <w:rsid w:val="001A5DFC"/>
    <w:rsid w:val="001B1808"/>
    <w:rsid w:val="001B5DE2"/>
    <w:rsid w:val="001D2C37"/>
    <w:rsid w:val="001D4976"/>
    <w:rsid w:val="001D64D3"/>
    <w:rsid w:val="001D707B"/>
    <w:rsid w:val="001E2240"/>
    <w:rsid w:val="001F1CE6"/>
    <w:rsid w:val="0020683E"/>
    <w:rsid w:val="00223471"/>
    <w:rsid w:val="002379E1"/>
    <w:rsid w:val="00241DC4"/>
    <w:rsid w:val="002552C5"/>
    <w:rsid w:val="0025650F"/>
    <w:rsid w:val="002606FB"/>
    <w:rsid w:val="00270878"/>
    <w:rsid w:val="00270C0D"/>
    <w:rsid w:val="00272971"/>
    <w:rsid w:val="002732B7"/>
    <w:rsid w:val="00283190"/>
    <w:rsid w:val="002A168A"/>
    <w:rsid w:val="002B1C8B"/>
    <w:rsid w:val="002B2866"/>
    <w:rsid w:val="002D636C"/>
    <w:rsid w:val="002D6E7C"/>
    <w:rsid w:val="002F1D78"/>
    <w:rsid w:val="0030022C"/>
    <w:rsid w:val="00300471"/>
    <w:rsid w:val="00307191"/>
    <w:rsid w:val="00312257"/>
    <w:rsid w:val="00315282"/>
    <w:rsid w:val="00332897"/>
    <w:rsid w:val="003373A6"/>
    <w:rsid w:val="00351515"/>
    <w:rsid w:val="00351A1D"/>
    <w:rsid w:val="0035492D"/>
    <w:rsid w:val="00381DC1"/>
    <w:rsid w:val="00384265"/>
    <w:rsid w:val="00384E37"/>
    <w:rsid w:val="003B7325"/>
    <w:rsid w:val="003C3DDB"/>
    <w:rsid w:val="003E07FB"/>
    <w:rsid w:val="003F4EE5"/>
    <w:rsid w:val="0040094A"/>
    <w:rsid w:val="00401F14"/>
    <w:rsid w:val="00430BF5"/>
    <w:rsid w:val="0043690E"/>
    <w:rsid w:val="004552C8"/>
    <w:rsid w:val="00457667"/>
    <w:rsid w:val="00467C8A"/>
    <w:rsid w:val="004731E9"/>
    <w:rsid w:val="00473DE3"/>
    <w:rsid w:val="00485CA4"/>
    <w:rsid w:val="004B13A6"/>
    <w:rsid w:val="004C1E0F"/>
    <w:rsid w:val="004D0ED0"/>
    <w:rsid w:val="004E3DC1"/>
    <w:rsid w:val="005060CF"/>
    <w:rsid w:val="00515B7E"/>
    <w:rsid w:val="00520F89"/>
    <w:rsid w:val="00530D25"/>
    <w:rsid w:val="00531F4F"/>
    <w:rsid w:val="00542098"/>
    <w:rsid w:val="005634A3"/>
    <w:rsid w:val="005E11CD"/>
    <w:rsid w:val="005E289D"/>
    <w:rsid w:val="005E68F4"/>
    <w:rsid w:val="0062120B"/>
    <w:rsid w:val="00640312"/>
    <w:rsid w:val="00640ABF"/>
    <w:rsid w:val="006463C9"/>
    <w:rsid w:val="00662654"/>
    <w:rsid w:val="006772DA"/>
    <w:rsid w:val="00677BD2"/>
    <w:rsid w:val="0068507A"/>
    <w:rsid w:val="006A6DD8"/>
    <w:rsid w:val="006A70F2"/>
    <w:rsid w:val="006B700E"/>
    <w:rsid w:val="006B795A"/>
    <w:rsid w:val="006C04BE"/>
    <w:rsid w:val="006C39F2"/>
    <w:rsid w:val="006D4914"/>
    <w:rsid w:val="00702CDE"/>
    <w:rsid w:val="00712F3C"/>
    <w:rsid w:val="0071376F"/>
    <w:rsid w:val="00714EBF"/>
    <w:rsid w:val="007274B5"/>
    <w:rsid w:val="007310EF"/>
    <w:rsid w:val="00731FDE"/>
    <w:rsid w:val="00734EA1"/>
    <w:rsid w:val="00741FF7"/>
    <w:rsid w:val="00743F5E"/>
    <w:rsid w:val="00746289"/>
    <w:rsid w:val="00757F8A"/>
    <w:rsid w:val="007753B8"/>
    <w:rsid w:val="007A0471"/>
    <w:rsid w:val="007A17DE"/>
    <w:rsid w:val="007C1581"/>
    <w:rsid w:val="007C2209"/>
    <w:rsid w:val="007C6F0F"/>
    <w:rsid w:val="007D6E68"/>
    <w:rsid w:val="007D6F22"/>
    <w:rsid w:val="007F3E53"/>
    <w:rsid w:val="00814CFE"/>
    <w:rsid w:val="0082123E"/>
    <w:rsid w:val="00823E87"/>
    <w:rsid w:val="0084153A"/>
    <w:rsid w:val="008466A0"/>
    <w:rsid w:val="00866604"/>
    <w:rsid w:val="00871542"/>
    <w:rsid w:val="00881B89"/>
    <w:rsid w:val="00885415"/>
    <w:rsid w:val="00890273"/>
    <w:rsid w:val="00892EEF"/>
    <w:rsid w:val="00896922"/>
    <w:rsid w:val="008A114F"/>
    <w:rsid w:val="008A62EA"/>
    <w:rsid w:val="008A78DD"/>
    <w:rsid w:val="008C4505"/>
    <w:rsid w:val="008D1DC4"/>
    <w:rsid w:val="008D5AC9"/>
    <w:rsid w:val="008E67ED"/>
    <w:rsid w:val="008F58D9"/>
    <w:rsid w:val="00907166"/>
    <w:rsid w:val="00911328"/>
    <w:rsid w:val="00923ABF"/>
    <w:rsid w:val="009262FB"/>
    <w:rsid w:val="00927871"/>
    <w:rsid w:val="009477A6"/>
    <w:rsid w:val="009659DC"/>
    <w:rsid w:val="00965EC5"/>
    <w:rsid w:val="009E0E7C"/>
    <w:rsid w:val="009E4FDB"/>
    <w:rsid w:val="00A06531"/>
    <w:rsid w:val="00A24196"/>
    <w:rsid w:val="00A269FF"/>
    <w:rsid w:val="00A3328B"/>
    <w:rsid w:val="00A410A7"/>
    <w:rsid w:val="00A441CE"/>
    <w:rsid w:val="00A556F9"/>
    <w:rsid w:val="00A77981"/>
    <w:rsid w:val="00A85198"/>
    <w:rsid w:val="00A95729"/>
    <w:rsid w:val="00AA6ECB"/>
    <w:rsid w:val="00AB1334"/>
    <w:rsid w:val="00AB3EEF"/>
    <w:rsid w:val="00AE2EC2"/>
    <w:rsid w:val="00B3772E"/>
    <w:rsid w:val="00B62541"/>
    <w:rsid w:val="00B632E8"/>
    <w:rsid w:val="00B70B90"/>
    <w:rsid w:val="00B73E9B"/>
    <w:rsid w:val="00B814A7"/>
    <w:rsid w:val="00B9016C"/>
    <w:rsid w:val="00B95044"/>
    <w:rsid w:val="00B9766C"/>
    <w:rsid w:val="00BA4CA9"/>
    <w:rsid w:val="00BB2DFC"/>
    <w:rsid w:val="00BC58F7"/>
    <w:rsid w:val="00BC610A"/>
    <w:rsid w:val="00BD6255"/>
    <w:rsid w:val="00BE0FD3"/>
    <w:rsid w:val="00BE1FA3"/>
    <w:rsid w:val="00C2616D"/>
    <w:rsid w:val="00C42EEE"/>
    <w:rsid w:val="00C672AB"/>
    <w:rsid w:val="00C8642F"/>
    <w:rsid w:val="00CA6D02"/>
    <w:rsid w:val="00CC30D7"/>
    <w:rsid w:val="00CC532C"/>
    <w:rsid w:val="00CC6DF8"/>
    <w:rsid w:val="00CF02B1"/>
    <w:rsid w:val="00D071F8"/>
    <w:rsid w:val="00D11E76"/>
    <w:rsid w:val="00D34088"/>
    <w:rsid w:val="00D35DBF"/>
    <w:rsid w:val="00D369F8"/>
    <w:rsid w:val="00D478DA"/>
    <w:rsid w:val="00D55D48"/>
    <w:rsid w:val="00D56E76"/>
    <w:rsid w:val="00D86B05"/>
    <w:rsid w:val="00D87A99"/>
    <w:rsid w:val="00D93996"/>
    <w:rsid w:val="00D94578"/>
    <w:rsid w:val="00DB7018"/>
    <w:rsid w:val="00DD647F"/>
    <w:rsid w:val="00DF0C4C"/>
    <w:rsid w:val="00DF13F3"/>
    <w:rsid w:val="00DF1EFC"/>
    <w:rsid w:val="00DF5AF3"/>
    <w:rsid w:val="00E0076D"/>
    <w:rsid w:val="00E24611"/>
    <w:rsid w:val="00E273EA"/>
    <w:rsid w:val="00E460AA"/>
    <w:rsid w:val="00E467F3"/>
    <w:rsid w:val="00E71740"/>
    <w:rsid w:val="00E839EA"/>
    <w:rsid w:val="00E869B5"/>
    <w:rsid w:val="00EA0CED"/>
    <w:rsid w:val="00EB37FC"/>
    <w:rsid w:val="00EB74E4"/>
    <w:rsid w:val="00EC1FAA"/>
    <w:rsid w:val="00EC418C"/>
    <w:rsid w:val="00EE4647"/>
    <w:rsid w:val="00EE47F2"/>
    <w:rsid w:val="00EF04CB"/>
    <w:rsid w:val="00EF5234"/>
    <w:rsid w:val="00EF59A0"/>
    <w:rsid w:val="00F032F0"/>
    <w:rsid w:val="00F03C25"/>
    <w:rsid w:val="00F1041C"/>
    <w:rsid w:val="00F1423E"/>
    <w:rsid w:val="00F37E01"/>
    <w:rsid w:val="00F50038"/>
    <w:rsid w:val="00F52B0D"/>
    <w:rsid w:val="00F73D51"/>
    <w:rsid w:val="00F85653"/>
    <w:rsid w:val="00F9382E"/>
    <w:rsid w:val="00FA7763"/>
    <w:rsid w:val="00FB0D7D"/>
    <w:rsid w:val="00FB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F5549D"/>
  <w15:docId w15:val="{ED6E4215-9789-4EC4-BA04-2E33CA8A2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B7E"/>
    <w:pPr>
      <w:bidi/>
    </w:pPr>
  </w:style>
  <w:style w:type="paragraph" w:styleId="Heading1">
    <w:name w:val="heading 1"/>
    <w:basedOn w:val="Normal"/>
    <w:next w:val="Normal"/>
    <w:link w:val="Heading1Char"/>
    <w:qFormat/>
    <w:rsid w:val="00515B7E"/>
    <w:pPr>
      <w:keepNext/>
      <w:jc w:val="center"/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515B7E"/>
    <w:pPr>
      <w:keepNext/>
      <w:bidi w:val="0"/>
      <w:jc w:val="center"/>
      <w:outlineLvl w:val="1"/>
    </w:pPr>
    <w:rPr>
      <w:b/>
      <w:bCs/>
      <w:szCs w:val="32"/>
    </w:rPr>
  </w:style>
  <w:style w:type="paragraph" w:styleId="Heading4">
    <w:name w:val="heading 4"/>
    <w:basedOn w:val="Normal"/>
    <w:next w:val="Normal"/>
    <w:qFormat/>
    <w:rsid w:val="00515B7E"/>
    <w:pPr>
      <w:keepNext/>
      <w:jc w:val="center"/>
      <w:outlineLvl w:val="3"/>
    </w:pPr>
    <w:rPr>
      <w:rFonts w:cs="Times New Roman"/>
      <w:b/>
      <w:bCs/>
      <w:sz w:val="24"/>
    </w:rPr>
  </w:style>
  <w:style w:type="paragraph" w:styleId="Heading5">
    <w:name w:val="heading 5"/>
    <w:basedOn w:val="Normal"/>
    <w:next w:val="Normal"/>
    <w:qFormat/>
    <w:rsid w:val="00515B7E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15B7E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15B7E"/>
    <w:pPr>
      <w:keepNext/>
      <w:outlineLvl w:val="6"/>
    </w:pPr>
    <w:rPr>
      <w:rFonts w:cs="Times New Roman"/>
      <w:b/>
      <w:bCs/>
      <w:i/>
      <w:iCs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rsid w:val="00515B7E"/>
    <w:pPr>
      <w:spacing w:line="360" w:lineRule="auto"/>
    </w:pPr>
    <w:rPr>
      <w:rFonts w:cs="Times New Roman"/>
      <w:i/>
      <w:iCs/>
      <w:sz w:val="32"/>
      <w:szCs w:val="28"/>
    </w:rPr>
  </w:style>
  <w:style w:type="character" w:styleId="PageNumber">
    <w:name w:val="page number"/>
    <w:rsid w:val="00515B7E"/>
    <w:rPr>
      <w:rFonts w:cs="Times New Roman"/>
    </w:rPr>
  </w:style>
  <w:style w:type="paragraph" w:styleId="Footer">
    <w:name w:val="footer"/>
    <w:basedOn w:val="Normal"/>
    <w:rsid w:val="00515B7E"/>
    <w:pPr>
      <w:tabs>
        <w:tab w:val="center" w:pos="4153"/>
        <w:tab w:val="right" w:pos="8306"/>
      </w:tabs>
    </w:pPr>
    <w:rPr>
      <w:rFonts w:cs="Times New Roman"/>
      <w:sz w:val="24"/>
    </w:rPr>
  </w:style>
  <w:style w:type="table" w:styleId="TableGrid">
    <w:name w:val="Table Grid"/>
    <w:basedOn w:val="TableNormal"/>
    <w:uiPriority w:val="99"/>
    <w:rsid w:val="00381D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A78D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21D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41CE"/>
    <w:pPr>
      <w:ind w:left="720"/>
      <w:contextualSpacing/>
    </w:pPr>
  </w:style>
  <w:style w:type="character" w:customStyle="1" w:styleId="Heading1Char">
    <w:name w:val="Heading 1 Char"/>
    <w:link w:val="Heading1"/>
    <w:rsid w:val="006C39F2"/>
    <w:rPr>
      <w:rFonts w:cs="Times New Roman"/>
      <w:b/>
      <w:bCs/>
      <w:sz w:val="28"/>
      <w:szCs w:val="28"/>
    </w:rPr>
  </w:style>
  <w:style w:type="character" w:customStyle="1" w:styleId="Heading6Char">
    <w:name w:val="Heading 6 Char"/>
    <w:link w:val="Heading6"/>
    <w:rsid w:val="006C39F2"/>
    <w:rPr>
      <w:rFonts w:ascii="Arial Narrow" w:cs="Times New Roman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2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91C062-DABB-48B3-BA28-48DC3D1287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8DA5F5-178E-4ABD-81D9-781B183AC6FC}"/>
</file>

<file path=customXml/itemProps3.xml><?xml version="1.0" encoding="utf-8"?>
<ds:datastoreItem xmlns:ds="http://schemas.openxmlformats.org/officeDocument/2006/customXml" ds:itemID="{9787285A-9083-4644-9ABA-AF5F81A9FA87}"/>
</file>

<file path=customXml/itemProps4.xml><?xml version="1.0" encoding="utf-8"?>
<ds:datastoreItem xmlns:ds="http://schemas.openxmlformats.org/officeDocument/2006/customXml" ds:itemID="{0AE205EB-6DE5-4251-B9B8-DF2B843E21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Kingdom of Saudi Arabia</vt:lpstr>
      <vt:lpstr>Kingdom of Saudi Arabia</vt:lpstr>
    </vt:vector>
  </TitlesOfParts>
  <Company>K.S.U</Company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dom of Saudi Arabia</dc:title>
  <dc:subject/>
  <dc:creator>Aijaz Chaudhry</dc:creator>
  <cp:keywords/>
  <cp:lastModifiedBy>Aijaz Rasool Chaudhry</cp:lastModifiedBy>
  <cp:revision>71</cp:revision>
  <cp:lastPrinted>2022-04-13T08:22:00Z</cp:lastPrinted>
  <dcterms:created xsi:type="dcterms:W3CDTF">2023-03-20T16:01:00Z</dcterms:created>
  <dcterms:modified xsi:type="dcterms:W3CDTF">2024-02-08T09:03:00Z</dcterms:modified>
</cp:coreProperties>
</file>